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nic</w:t>
      </w:r>
      <w:r>
        <w:t xml:space="preserve"> </w:t>
      </w:r>
      <w:r>
        <w:t xml:space="preserve">Position</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0" w:name="X3d70577ba7e2e93aa026f14b9ac0d910e8ff61b"/>
    <w:p>
      <w:pPr>
        <w:pStyle w:val="Heading1"/>
      </w:pPr>
      <w:r>
        <w:t xml:space="preserve">Cover Letter for Mechanic Position in United Kingdom Manchester</w:t>
      </w:r>
    </w:p>
    <w:p>
      <w:pPr>
        <w:pStyle w:val="FirstParagraph"/>
      </w:pPr>
      <w:r>
        <w:t xml:space="preserve">Dear Hiring Manager,</w:t>
      </w:r>
    </w:p>
    <w:p>
      <w:pPr>
        <w:pStyle w:val="BodyText"/>
      </w:pPr>
      <w:r>
        <w:t xml:space="preserve">I am writing to express my sincere interest in the Mechanic position at your esteemed organization, as advertised in [insert source]. As a dedicated and skilled automotive professional with a strong background in vehicle maintenance and repair, I am eager to contribute my expertise to your team in Manchester, United Kingdom. The opportunity to work within the dynamic automotive industry of Manchester aligns perfectly with my career goals and passion for mechanics. This cover letter outlines my qualifications, experience, and enthusiasm for this role.</w:t>
      </w:r>
    </w:p>
    <w:p>
      <w:pPr>
        <w:pStyle w:val="BodyText"/>
      </w:pPr>
      <w:r>
        <w:t xml:space="preserve">With over [X years] of hands-on experience in the automotive sector, I have developed a comprehensive understanding of vehicle systems, diagnostics, and repair techniques. My journey as a Mechanic has been driven by a commitment to excellence, precision, and customer satisfaction. In my previous roles at [previous employers or specific workshops], I have worked on a wide range of vehicles, from commercial trucks to passenger cars, ensuring optimal performance and safety. This experience has equipped me with the technical skills required to diagnose complex issues efficiently and deliver reliable solutions.</w:t>
      </w:r>
    </w:p>
    <w:p>
      <w:pPr>
        <w:pStyle w:val="BodyText"/>
      </w:pPr>
      <w:r>
        <w:t xml:space="preserve">What sets me apart as a Mechanic is my ability to combine technical expertise with a customer-centric approach. I understand that each client has unique needs, and I prioritize clear communication, transparency, and professionalism in every interaction. For instance, during my time at [previous workplace], I successfully resolved a recurring engine issue for a fleet of delivery vehicles, improving their reliability and reducing downtime by 30%. This achievement not only demonstrated my technical capabilities but also highlighted my dedication to problem-solving under pressure.</w:t>
      </w:r>
    </w:p>
    <w:p>
      <w:pPr>
        <w:pStyle w:val="BodyText"/>
      </w:pPr>
      <w:r>
        <w:t xml:space="preserve">Manchester’s thriving automotive industry presents an exciting opportunity for me to apply my skills in a city known for its industrial heritage and forward-thinking approach. As a Mechanic, I am particularly drawn to the diverse range of vehicles and technologies prevalent in the United Kingdom Manchester area. From classic British cars to modern hybrid models, I have consistently adapted my knowledge to meet evolving industry standards. My certifications in [specific certifications, e.g., Level 2/3 NVQ in Vehicle Maintenance and Repair] and familiarity with UK-specific regulations ensure that I can contribute effectively from day one.</w:t>
      </w:r>
    </w:p>
    <w:p>
      <w:pPr>
        <w:pStyle w:val="BodyText"/>
      </w:pPr>
      <w:r>
        <w:t xml:space="preserve">One of the key aspects of working as a Mechanic in Manchester is the emphasis on precision and adherence to quality benchmarks. I have always prioritized following manufacturer guidelines, using state-of-the-art diagnostic tools, and maintaining a clean, organized workspace. My attention to detail has led to minimal rework and high client retention rates. Additionally, I am proficient in using software for vehicle diagnostics and service management systems, which enhances efficiency and accuracy in my work.</w:t>
      </w:r>
    </w:p>
    <w:p>
      <w:pPr>
        <w:pStyle w:val="BodyText"/>
      </w:pPr>
      <w:r>
        <w:t xml:space="preserve">While technical skills are essential, I also value teamwork and collaboration. In Manchester’s fast-paced workshop environments, the ability to work cohesively with colleagues is crucial. I have experience leading small teams during peak periods and mentoring junior mechanics, fostering a culture of continuous learning and improvement. This collaborative spirit ensures that we meet deadlines without compromising on quality, which is vital for maintaining a strong reputation in the United Kingdom Manchester automotive sector.</w:t>
      </w:r>
    </w:p>
    <w:p>
      <w:pPr>
        <w:pStyle w:val="BodyText"/>
      </w:pPr>
      <w:r>
        <w:t xml:space="preserve">Another aspect of my profile that aligns with the needs of your organization is my adaptability to new technologies. The automotive industry is rapidly evolving, with advancements in electric vehicles (EVs) and hybrid systems. I have actively sought training to stay updated on these innovations, including completing courses on [specific EV or hybrid repair certifications]. This proactive approach ensures that I can service the latest vehicle models and support your company’s commitment to sustainability and innovation.</w:t>
      </w:r>
    </w:p>
    <w:p>
      <w:pPr>
        <w:pStyle w:val="BodyText"/>
      </w:pPr>
      <w:r>
        <w:t xml:space="preserve">I am particularly drawn to your company’s reputation for [mention specific values, e.g., "excellence in customer service" or "commitment to environmental responsibility"]. As a Mechanic in United Kingdom Manchester, I understand the importance of building trust with clients and contributing to the community. My goal is to not only deliver exceptional work but also to represent your brand as a reliable and knowledgeable partner in automotive solutions.</w:t>
      </w:r>
    </w:p>
    <w:p>
      <w:pPr>
        <w:pStyle w:val="BodyText"/>
      </w:pPr>
      <w:r>
        <w:t xml:space="preserve">In conclusion, I am confident that my experience, technical skills, and passion for mechanics make me a strong candidate for this role. I would be thrilled to bring my expertise to your team in Manchester and contribute to the continued success of your organization. Thank you for considering my application. I look forward to the opportunity to discuss how I can support your goals and exceed expectations in the United Kingdom Manchester automotive industry.</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nic Position in United Kingdom Manchester</dc:title>
  <dc:creator/>
  <cp:keywords/>
  <dcterms:created xsi:type="dcterms:W3CDTF">2026-07-24T06:02:56Z</dcterms:created>
  <dcterms:modified xsi:type="dcterms:W3CDTF">2026-07-24T06:02:56Z</dcterms:modified>
</cp:coreProperties>
</file>

<file path=docProps/custom.xml><?xml version="1.0" encoding="utf-8"?>
<Properties xmlns="http://schemas.openxmlformats.org/officeDocument/2006/custom-properties" xmlns:vt="http://schemas.openxmlformats.org/officeDocument/2006/docPropsVTypes"/>
</file>